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AC1D34" w14:textId="69570333" w:rsidR="008D020B" w:rsidRDefault="00CA4C6A" w:rsidP="00CA4C6A">
      <w:pPr>
        <w:pStyle w:val="Heading1"/>
        <w:numPr>
          <w:ilvl w:val="0"/>
          <w:numId w:val="1"/>
        </w:numPr>
        <w:ind w:left="360"/>
      </w:pPr>
      <w:r w:rsidRPr="00CA4C6A">
        <w:t>Waspada Serangan Pandemi di Masa Depan</w:t>
      </w:r>
    </w:p>
    <w:p w14:paraId="4A22B403" w14:textId="4554A0C5" w:rsidR="00CA4C6A" w:rsidRPr="00CA4C6A" w:rsidRDefault="00CA4C6A" w:rsidP="00DB3CF7">
      <w:pPr>
        <w:spacing w:line="360" w:lineRule="auto"/>
        <w:jc w:val="both"/>
      </w:pPr>
      <w:r>
        <w:t>Kita sudah melalui masa pandemi Covid-19 selama dua tahun terakhir. Hal ini sudah banyak memberikan pelajaran untuk kita tentang bagaimana menghadapi dan bertahan hidup selama masa pandemi dan menyesuaikan ritme kehidupan kita selama masa pandemi dengan menyesuaikan diri agar kita dan keluarga kita bisa mengatasi dan bertahan sampai pandemi berakhir.</w:t>
      </w:r>
    </w:p>
    <w:p w14:paraId="4E99D9F6" w14:textId="782B1A51" w:rsidR="00CA4C6A" w:rsidRDefault="00DB3CF7" w:rsidP="00DB3CF7">
      <w:pPr>
        <w:pStyle w:val="Heading2"/>
      </w:pPr>
      <w:r>
        <w:t>1.1.</w:t>
      </w:r>
      <w:r w:rsidR="00CA4C6A">
        <w:t xml:space="preserve"> Pengertian </w:t>
      </w:r>
      <w:r w:rsidR="00CA4C6A" w:rsidRPr="00DB3CF7">
        <w:t>Pandemi</w:t>
      </w:r>
    </w:p>
    <w:p w14:paraId="0BB3FB66" w14:textId="785C350B" w:rsidR="00CA4C6A" w:rsidRPr="00CA4C6A" w:rsidRDefault="00CA4C6A" w:rsidP="00DB3CF7">
      <w:pPr>
        <w:spacing w:line="360" w:lineRule="auto"/>
        <w:jc w:val="both"/>
      </w:pPr>
      <w:r>
        <w:t>Menurut Resti pandemi didefinisikan sebagai penyebaran “</w:t>
      </w:r>
      <w:r w:rsidRPr="00CA4C6A">
        <w:t>wabah yang berjangkit serempak di mana-mana, meliputi daerah geografis yang luas.</w:t>
      </w:r>
      <w:r>
        <w:t xml:space="preserve">” Sangat lekat diingatan kita bahwa wabah penyakit yang disebabkan oleh voirus Covid-19 telah menyerang hampir keseluruhan muka bumi ini. Awalnya virus ini diketahui muncul dari Wuhan, sebuah kota yang padat di negeri China dan kemudian menyebar dengan cepat ke berbagai negara. Pemerintah berbagai negara terlihat sangat panik dengan penyebaran virus ini yang begitu cepat dan parah. Masing-masing pemerintah menghadapinya dengan berbagai cara yang tentu saja sangat berpengaruh dari ketersiaan dana dan sumber daya kesehatan yang dimiliki masing-masing. </w:t>
      </w:r>
    </w:p>
    <w:p w14:paraId="5ACC3966" w14:textId="3A581EE4" w:rsidR="00CA4C6A" w:rsidRDefault="00CA4C6A" w:rsidP="00DB3CF7">
      <w:pPr>
        <w:pStyle w:val="Heading2"/>
        <w:numPr>
          <w:ilvl w:val="1"/>
          <w:numId w:val="1"/>
        </w:numPr>
        <w:ind w:left="360"/>
      </w:pPr>
      <w:r>
        <w:t>Mengenal pandemi dan akibatnya</w:t>
      </w:r>
    </w:p>
    <w:p w14:paraId="61A5E5CC" w14:textId="29D53636" w:rsidR="00DB3CF7" w:rsidRPr="00DB3CF7" w:rsidRDefault="00DB3CF7" w:rsidP="00DB3CF7">
      <w:r>
        <w:t>Perluu kiranya kita mengetahui lebih lanjut tentang pandemi ini dan akibatnya suapaya kita bisa mengantisipasi dengan lebih baik</w:t>
      </w:r>
    </w:p>
    <w:p w14:paraId="3CBC40A2" w14:textId="086A8B8F" w:rsidR="00CA4C6A" w:rsidRDefault="00CA4C6A" w:rsidP="00DB3CF7">
      <w:pPr>
        <w:pStyle w:val="Heading3"/>
        <w:numPr>
          <w:ilvl w:val="2"/>
          <w:numId w:val="1"/>
        </w:numPr>
        <w:ind w:left="720"/>
      </w:pPr>
      <w:r>
        <w:t>Langkah-Langkah Penangan Pandemi</w:t>
      </w:r>
    </w:p>
    <w:p w14:paraId="7A78A3B8" w14:textId="77777777" w:rsidR="00DB3CF7" w:rsidRPr="00DB3CF7" w:rsidRDefault="00DB3CF7" w:rsidP="00DB3CF7"/>
    <w:p w14:paraId="57EA155F" w14:textId="17FE0DF7" w:rsidR="00CA4C6A" w:rsidRDefault="00DB3CF7" w:rsidP="00DB3CF7">
      <w:pPr>
        <w:pStyle w:val="Heading2"/>
      </w:pPr>
      <w:r>
        <w:t xml:space="preserve">1.2. </w:t>
      </w:r>
      <w:r w:rsidR="00CA4C6A">
        <w:t>Dampak Pandemi</w:t>
      </w:r>
    </w:p>
    <w:p w14:paraId="0F55ED4C" w14:textId="12E47B99" w:rsidR="00CA4C6A" w:rsidRDefault="00DB3CF7" w:rsidP="00DB3CF7">
      <w:pPr>
        <w:pStyle w:val="Heading3"/>
      </w:pPr>
      <w:r>
        <w:t>1.2.1. Dampak Kesehatan</w:t>
      </w:r>
    </w:p>
    <w:p w14:paraId="01362CC9" w14:textId="6BE0A0BC" w:rsidR="00DB3CF7" w:rsidRDefault="00DB3CF7" w:rsidP="00DB3CF7">
      <w:pPr>
        <w:pStyle w:val="Heading3"/>
      </w:pPr>
      <w:r>
        <w:t>1.2.</w:t>
      </w:r>
      <w:r>
        <w:t>2</w:t>
      </w:r>
      <w:r>
        <w:t xml:space="preserve">. </w:t>
      </w:r>
      <w:r>
        <w:t>Dampak Sosial</w:t>
      </w:r>
    </w:p>
    <w:p w14:paraId="61268485" w14:textId="32F2F58A" w:rsidR="00DB3CF7" w:rsidRDefault="00DB3CF7" w:rsidP="00DB3CF7">
      <w:pPr>
        <w:pStyle w:val="Heading3"/>
      </w:pPr>
      <w:r>
        <w:t>1.2.</w:t>
      </w:r>
      <w:r>
        <w:t>3</w:t>
      </w:r>
      <w:r>
        <w:t xml:space="preserve">. </w:t>
      </w:r>
      <w:r>
        <w:t>Dampak Ekonomi</w:t>
      </w:r>
    </w:p>
    <w:p w14:paraId="21FC97F2" w14:textId="77777777" w:rsidR="00DB3CF7" w:rsidRDefault="00DB3CF7" w:rsidP="00CA4C6A">
      <w:pPr>
        <w:spacing w:after="0" w:line="360" w:lineRule="auto"/>
        <w:rPr>
          <w:rFonts w:cs="Times New Roman"/>
          <w:szCs w:val="24"/>
        </w:rPr>
      </w:pPr>
    </w:p>
    <w:p w14:paraId="478D2996" w14:textId="69CF7C8D" w:rsidR="00CA4C6A" w:rsidRDefault="00CA4C6A" w:rsidP="00DB3CF7">
      <w:pPr>
        <w:pStyle w:val="Heading2"/>
      </w:pPr>
      <w:r>
        <w:t>Cara bertahan di masa Pandemi</w:t>
      </w:r>
    </w:p>
    <w:p w14:paraId="1C1B9605" w14:textId="77777777" w:rsidR="00CA4C6A" w:rsidRPr="00CA4C6A" w:rsidRDefault="00CA4C6A" w:rsidP="00CA4C6A">
      <w:pPr>
        <w:spacing w:after="0" w:line="360" w:lineRule="auto"/>
        <w:rPr>
          <w:rFonts w:cs="Times New Roman"/>
          <w:szCs w:val="24"/>
        </w:rPr>
      </w:pPr>
    </w:p>
    <w:sectPr w:rsidR="00CA4C6A" w:rsidRPr="00CA4C6A" w:rsidSect="00CA4C6A">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52C3D"/>
    <w:multiLevelType w:val="multilevel"/>
    <w:tmpl w:val="CC0C8FBA"/>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33587274"/>
    <w:multiLevelType w:val="multilevel"/>
    <w:tmpl w:val="189A0BF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5E925ED8"/>
    <w:multiLevelType w:val="multilevel"/>
    <w:tmpl w:val="B99E8AFC"/>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wszA2MDQ1NjAzNzRW0lEKTi0uzszPAykwrAUAudtoPSwAAAA="/>
  </w:docVars>
  <w:rsids>
    <w:rsidRoot w:val="00E80FA6"/>
    <w:rsid w:val="008D020B"/>
    <w:rsid w:val="00CA4C6A"/>
    <w:rsid w:val="00DB3CF7"/>
    <w:rsid w:val="00E80F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7AFF4B"/>
  <w15:chartTrackingRefBased/>
  <w15:docId w15:val="{A7673AAE-7225-4CD9-8994-8F872C7F8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4C6A"/>
    <w:rPr>
      <w:rFonts w:ascii="Times New Roman" w:hAnsi="Times New Roman"/>
      <w:sz w:val="24"/>
    </w:rPr>
  </w:style>
  <w:style w:type="paragraph" w:styleId="Heading1">
    <w:name w:val="heading 1"/>
    <w:basedOn w:val="Normal"/>
    <w:next w:val="Normal"/>
    <w:link w:val="Heading1Char"/>
    <w:uiPriority w:val="9"/>
    <w:qFormat/>
    <w:rsid w:val="00DB3CF7"/>
    <w:pPr>
      <w:keepNext/>
      <w:keepLines/>
      <w:spacing w:before="240" w:after="12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DB3CF7"/>
    <w:pPr>
      <w:keepNext/>
      <w:keepLines/>
      <w:spacing w:before="40" w:after="12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DB3CF7"/>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3CF7"/>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DB3CF7"/>
    <w:rPr>
      <w:rFonts w:ascii="Times New Roman" w:eastAsiaTheme="majorEastAsia" w:hAnsi="Times New Roman" w:cstheme="majorBidi"/>
      <w:b/>
      <w:sz w:val="24"/>
      <w:szCs w:val="26"/>
    </w:rPr>
  </w:style>
  <w:style w:type="paragraph" w:styleId="ListParagraph">
    <w:name w:val="List Paragraph"/>
    <w:basedOn w:val="Normal"/>
    <w:uiPriority w:val="34"/>
    <w:qFormat/>
    <w:rsid w:val="00CA4C6A"/>
    <w:pPr>
      <w:ind w:left="720"/>
      <w:contextualSpacing/>
    </w:pPr>
  </w:style>
  <w:style w:type="character" w:customStyle="1" w:styleId="Heading3Char">
    <w:name w:val="Heading 3 Char"/>
    <w:basedOn w:val="DefaultParagraphFont"/>
    <w:link w:val="Heading3"/>
    <w:uiPriority w:val="9"/>
    <w:rsid w:val="00DB3CF7"/>
    <w:rPr>
      <w:rFonts w:ascii="Times New Roman" w:eastAsiaTheme="majorEastAsia" w:hAnsi="Times New Roman" w:cstheme="majorBidi"/>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12E328A3FCC654F99577602984BE5DD" ma:contentTypeVersion="4" ma:contentTypeDescription="Create a new document." ma:contentTypeScope="" ma:versionID="c6f19764e46a702623be2b7571aea713">
  <xsd:schema xmlns:xsd="http://www.w3.org/2001/XMLSchema" xmlns:xs="http://www.w3.org/2001/XMLSchema" xmlns:p="http://schemas.microsoft.com/office/2006/metadata/properties" xmlns:ns3="7ec99f85-cd82-474f-9d90-27aa03921966" targetNamespace="http://schemas.microsoft.com/office/2006/metadata/properties" ma:root="true" ma:fieldsID="6cb0cca37375c03be044fb391209b8e1" ns3:_="">
    <xsd:import namespace="7ec99f85-cd82-474f-9d90-27aa0392196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c99f85-cd82-474f-9d90-27aa039219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9157126-F264-4E63-937A-3AC17097EE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c99f85-cd82-474f-9d90-27aa039219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53D4E5E-71AE-4B69-B01D-1328490F1EDF}">
  <ds:schemaRefs>
    <ds:schemaRef ds:uri="http://schemas.microsoft.com/sharepoint/v3/contenttype/forms"/>
  </ds:schemaRefs>
</ds:datastoreItem>
</file>

<file path=customXml/itemProps3.xml><?xml version="1.0" encoding="utf-8"?>
<ds:datastoreItem xmlns:ds="http://schemas.openxmlformats.org/officeDocument/2006/customXml" ds:itemID="{2A66B8AF-E98E-4178-9384-B2C7687EDC34}">
  <ds:schemaRefs>
    <ds:schemaRef ds:uri="http://purl.org/dc/terms/"/>
    <ds:schemaRef ds:uri="http://schemas.microsoft.com/office/2006/metadata/properties"/>
    <ds:schemaRef ds:uri="http://schemas.microsoft.com/office/infopath/2007/PartnerControls"/>
    <ds:schemaRef ds:uri="http://www.w3.org/XML/1998/namespace"/>
    <ds:schemaRef ds:uri="http://schemas.microsoft.com/office/2006/documentManagement/types"/>
    <ds:schemaRef ds:uri="http://purl.org/dc/elements/1.1/"/>
    <ds:schemaRef ds:uri="http://schemas.openxmlformats.org/package/2006/metadata/core-properties"/>
    <ds:schemaRef ds:uri="7ec99f85-cd82-474f-9d90-27aa03921966"/>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12</Words>
  <Characters>1211</Characters>
  <Application>Microsoft Office Word</Application>
  <DocSecurity>0</DocSecurity>
  <Lines>10</Lines>
  <Paragraphs>2</Paragraphs>
  <ScaleCrop>false</ScaleCrop>
  <Company/>
  <LinksUpToDate>false</LinksUpToDate>
  <CharactersWithSpaces>1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Reviewer</cp:lastModifiedBy>
  <cp:revision>2</cp:revision>
  <dcterms:created xsi:type="dcterms:W3CDTF">2022-08-25T03:07:00Z</dcterms:created>
  <dcterms:modified xsi:type="dcterms:W3CDTF">2022-08-25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2E328A3FCC654F99577602984BE5DD</vt:lpwstr>
  </property>
</Properties>
</file>